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1">
        <w:r>
          <w:rPr>
            <w:rStyle w:val="Hyperlink"/>
          </w:rPr>
          <w:t xml:space="preserve">Fresco图片框架内部实现原理探索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彻底弄懂 GLIDE V4 之宏观原理分析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WebP原理和Android支持现状介绍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浓缩的才是精华：浅析 GIF 格式图片的存储和压缩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高效加载大型位图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Android 高清加载巨图方案 拒绝压缩图片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Lottie 动画原理剖析</w:t>
        </w:r>
      </w:hyperlink>
    </w:p>
    <w:p>
      <w:pPr>
        <w:pStyle w:val="BodyText"/>
      </w:pPr>
      <w:hyperlink r:id="rId28">
        <w:r>
          <w:rPr>
            <w:rStyle w:val="Hyperlink"/>
          </w:rPr>
          <w:t xml:space="preserve">SVGA 背后的故事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c72a93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://blog.csdn.net/u010687392/article/details/50266633" TargetMode="External" /><Relationship Type="http://schemas.openxmlformats.org/officeDocument/2006/relationships/hyperlink" Id="rId27" Target="http://ivanfan.site/2018/07/01/Lottie%E5%8A%A8%E7%94%BB/" TargetMode="External" /><Relationship Type="http://schemas.openxmlformats.org/officeDocument/2006/relationships/hyperlink" Id="rId22" Target="http://yinshudi.com/2019/01/03/%E5%BD%BB%E5%BA%95%E5%BC%84%E6%87%82%20Glide%20v4%20%E4%B9%8B%E5%AE%8F%E8%A7%82%E5%8E%9F%E7%90%86%E5%88%86%E6%9E%90/" TargetMode="External" /><Relationship Type="http://schemas.openxmlformats.org/officeDocument/2006/relationships/hyperlink" Id="rId26" Target="https://blog.csdn.net/lmj623565791/article/details/49300989" TargetMode="External" /><Relationship Type="http://schemas.openxmlformats.org/officeDocument/2006/relationships/hyperlink" Id="rId24" Target="https://cloud.tencent.com/developer/article/1004763" TargetMode="External" /><Relationship Type="http://schemas.openxmlformats.org/officeDocument/2006/relationships/hyperlink" Id="rId25" Target="https://developer.android.com/topic/performance/graphics/load-bitmap" TargetMode="External" /><Relationship Type="http://schemas.openxmlformats.org/officeDocument/2006/relationships/hyperlink" Id="rId28" Target="https://www.jianshu.com/p/dfa16d9d67cd" TargetMode="External" /><Relationship Type="http://schemas.openxmlformats.org/officeDocument/2006/relationships/hyperlink" Id="rId23" Target="https://zhuanlan.zhihu.com/p/2364825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blog.csdn.net/u010687392/article/details/50266633" TargetMode="External" /><Relationship Type="http://schemas.openxmlformats.org/officeDocument/2006/relationships/hyperlink" Id="rId27" Target="http://ivanfan.site/2018/07/01/Lottie%E5%8A%A8%E7%94%BB/" TargetMode="External" /><Relationship Type="http://schemas.openxmlformats.org/officeDocument/2006/relationships/hyperlink" Id="rId22" Target="http://yinshudi.com/2019/01/03/%E5%BD%BB%E5%BA%95%E5%BC%84%E6%87%82%20Glide%20v4%20%E4%B9%8B%E5%AE%8F%E8%A7%82%E5%8E%9F%E7%90%86%E5%88%86%E6%9E%90/" TargetMode="External" /><Relationship Type="http://schemas.openxmlformats.org/officeDocument/2006/relationships/hyperlink" Id="rId26" Target="https://blog.csdn.net/lmj623565791/article/details/49300989" TargetMode="External" /><Relationship Type="http://schemas.openxmlformats.org/officeDocument/2006/relationships/hyperlink" Id="rId24" Target="https://cloud.tencent.com/developer/article/1004763" TargetMode="External" /><Relationship Type="http://schemas.openxmlformats.org/officeDocument/2006/relationships/hyperlink" Id="rId25" Target="https://developer.android.com/topic/performance/graphics/load-bitmap" TargetMode="External" /><Relationship Type="http://schemas.openxmlformats.org/officeDocument/2006/relationships/hyperlink" Id="rId28" Target="https://www.jianshu.com/p/dfa16d9d67cd" TargetMode="External" /><Relationship Type="http://schemas.openxmlformats.org/officeDocument/2006/relationships/hyperlink" Id="rId23" Target="https://zhuanlan.zhihu.com/p/2364825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34:15Z</dcterms:created>
  <dcterms:modified xsi:type="dcterms:W3CDTF">2022-06-04T08:34:15Z</dcterms:modified>
</cp:coreProperties>
</file>